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0198" w:rsidRPr="002A0198" w:rsidRDefault="002A0198" w:rsidP="002A0198">
      <w:pPr>
        <w:spacing w:line="480" w:lineRule="auto"/>
        <w:rPr>
          <w:b/>
          <w:sz w:val="28"/>
        </w:rPr>
      </w:pPr>
      <w:r w:rsidRPr="002A0198">
        <w:rPr>
          <w:b/>
          <w:sz w:val="28"/>
        </w:rPr>
        <w:t xml:space="preserve">Documentation for conversion </w:t>
      </w:r>
      <w:r w:rsidR="00890502">
        <w:rPr>
          <w:b/>
          <w:sz w:val="28"/>
        </w:rPr>
        <w:t>of</w:t>
      </w:r>
      <w:r w:rsidRPr="002A0198">
        <w:rPr>
          <w:b/>
          <w:sz w:val="28"/>
        </w:rPr>
        <w:t xml:space="preserve"> CSV/TSV to Apache Parquet</w:t>
      </w:r>
    </w:p>
    <w:p w:rsidR="002A0198" w:rsidRDefault="002A0198" w:rsidP="002A0198">
      <w:pPr>
        <w:jc w:val="both"/>
      </w:pPr>
      <w:r w:rsidRPr="002A0198">
        <w:t>A</w:t>
      </w:r>
      <w:r w:rsidR="0027403E">
        <w:t>s</w:t>
      </w:r>
      <w:r w:rsidRPr="002A0198">
        <w:t xml:space="preserve"> we have decided to use apache’s parquet </w:t>
      </w:r>
      <w:r>
        <w:t xml:space="preserve">instead of CSV/TSV which is slow and uses more storage compared to apache parquet </w:t>
      </w:r>
      <w:r w:rsidRPr="002A0198">
        <w:t>which is an open source, column-oriented data file format designed for efficient data storage and retrieval.</w:t>
      </w:r>
      <w:r>
        <w:t xml:space="preserve"> I have made a binary tool written in rust-lang to convert CSV/TSV files to parquet efficiently. This tool will allow us to convert our existing or old CSV/TSV data files to apache’s parquet with various other configurable parameters in a config file.</w:t>
      </w:r>
    </w:p>
    <w:p w:rsidR="002A0198" w:rsidRDefault="002A0198" w:rsidP="002A0198">
      <w:pPr>
        <w:jc w:val="both"/>
      </w:pPr>
    </w:p>
    <w:p w:rsidR="002A0198" w:rsidRPr="002A0198" w:rsidRDefault="002A0198" w:rsidP="009A2476">
      <w:pPr>
        <w:spacing w:line="360" w:lineRule="auto"/>
        <w:jc w:val="both"/>
        <w:rPr>
          <w:b/>
          <w:sz w:val="28"/>
        </w:rPr>
      </w:pPr>
      <w:r w:rsidRPr="002A0198">
        <w:rPr>
          <w:b/>
          <w:sz w:val="28"/>
        </w:rPr>
        <w:t>Working</w:t>
      </w:r>
    </w:p>
    <w:p w:rsidR="002A0198" w:rsidRDefault="002A0198" w:rsidP="002A0198">
      <w:pPr>
        <w:jc w:val="both"/>
      </w:pPr>
      <w:r w:rsidRPr="002A0198">
        <w:t>It</w:t>
      </w:r>
      <w:r>
        <w:t xml:space="preserve"> uses the native implementation of apache’s arrow and parquet in rust to read, decode and convert it. Using toml (Tom’s obvious minimal language) as a config file. It reads the users defined configuration from the </w:t>
      </w:r>
      <w:r w:rsidRPr="002A0198">
        <w:rPr>
          <w:i/>
        </w:rPr>
        <w:t>config.toml</w:t>
      </w:r>
      <w:r>
        <w:t xml:space="preserve"> file and parse it as parameters to the converter.</w:t>
      </w:r>
    </w:p>
    <w:p w:rsidR="002A0198" w:rsidRDefault="002A0198" w:rsidP="002A0198">
      <w:pPr>
        <w:jc w:val="both"/>
      </w:pPr>
    </w:p>
    <w:p w:rsidR="00A96613" w:rsidRPr="002A0198" w:rsidRDefault="00A96613" w:rsidP="00A96613">
      <w:pPr>
        <w:spacing w:line="480" w:lineRule="auto"/>
        <w:jc w:val="both"/>
        <w:rPr>
          <w:b/>
          <w:sz w:val="28"/>
        </w:rPr>
      </w:pPr>
      <w:r>
        <w:rPr>
          <w:b/>
          <w:sz w:val="28"/>
        </w:rPr>
        <w:t>Config.toml structure</w:t>
      </w:r>
    </w:p>
    <w:p w:rsidR="00A96613" w:rsidRDefault="00A96613" w:rsidP="00A96613">
      <w:pPr>
        <w:jc w:val="both"/>
      </w:pPr>
      <w:r>
        <w:t>There can be multiple config file</w:t>
      </w:r>
      <w:r w:rsidR="0027403E">
        <w:t>s</w:t>
      </w:r>
      <w:r>
        <w:t xml:space="preserve"> for multiple sensors or as</w:t>
      </w:r>
      <w:r w:rsidR="0027403E">
        <w:t xml:space="preserve"> </w:t>
      </w:r>
      <w:r>
        <w:t>per requirements, but the program will try to read from .configs/config.toml.</w:t>
      </w:r>
    </w:p>
    <w:p w:rsidR="00A96613" w:rsidRDefault="00A96613" w:rsidP="00A96613">
      <w:pPr>
        <w:jc w:val="both"/>
      </w:pPr>
    </w:p>
    <w:p w:rsidR="00A96613" w:rsidRDefault="00A96613" w:rsidP="00A96613">
      <w:pPr>
        <w:jc w:val="both"/>
      </w:pPr>
      <w:r>
        <w:t>Sample config file:</w:t>
      </w:r>
    </w:p>
    <w:p w:rsidR="00A96613" w:rsidRPr="00A96613" w:rsidRDefault="00A96613" w:rsidP="00A96613">
      <w:pPr>
        <w:spacing w:line="240" w:lineRule="auto"/>
        <w:jc w:val="both"/>
        <w:rPr>
          <w:rFonts w:ascii="Cascadia Code SemiLight" w:hAnsi="Cascadia Code SemiLight"/>
          <w:sz w:val="18"/>
        </w:rPr>
      </w:pPr>
      <w:r w:rsidRPr="00A96613">
        <w:rPr>
          <w:rFonts w:ascii="Cascadia Code SemiLight" w:hAnsi="Cascadia Code SemiLight"/>
          <w:sz w:val="18"/>
        </w:rPr>
        <w:t>[</w:t>
      </w:r>
      <w:proofErr w:type="gramStart"/>
      <w:r w:rsidRPr="00A96613">
        <w:rPr>
          <w:rFonts w:ascii="Cascadia Code SemiLight" w:hAnsi="Cascadia Code SemiLight"/>
          <w:sz w:val="18"/>
        </w:rPr>
        <w:t>config</w:t>
      </w:r>
      <w:proofErr w:type="gramEnd"/>
      <w:r w:rsidRPr="00A96613">
        <w:rPr>
          <w:rFonts w:ascii="Cascadia Code SemiLight" w:hAnsi="Cascadia Code SemiLight"/>
          <w:sz w:val="18"/>
        </w:rPr>
        <w:t>]</w:t>
      </w:r>
    </w:p>
    <w:p w:rsidR="00A96613" w:rsidRPr="00A96613" w:rsidRDefault="00A96613" w:rsidP="00A96613">
      <w:pPr>
        <w:spacing w:line="240" w:lineRule="auto"/>
        <w:jc w:val="both"/>
        <w:rPr>
          <w:rFonts w:ascii="Cascadia Code SemiLight" w:hAnsi="Cascadia Code SemiLight"/>
          <w:sz w:val="18"/>
        </w:rPr>
      </w:pPr>
      <w:r w:rsidRPr="00A96613">
        <w:rPr>
          <w:rFonts w:ascii="Cascadia Code SemiLight" w:hAnsi="Cascadia Code SemiLight"/>
          <w:sz w:val="18"/>
        </w:rPr>
        <w:t xml:space="preserve"># </w:t>
      </w:r>
      <w:proofErr w:type="gramStart"/>
      <w:r w:rsidRPr="00A96613">
        <w:rPr>
          <w:rFonts w:ascii="Cascadia Code SemiLight" w:hAnsi="Cascadia Code SemiLight"/>
          <w:sz w:val="18"/>
        </w:rPr>
        <w:t>The</w:t>
      </w:r>
      <w:proofErr w:type="gramEnd"/>
      <w:r w:rsidRPr="00A96613">
        <w:rPr>
          <w:rFonts w:ascii="Cascadia Code SemiLight" w:hAnsi="Cascadia Code SemiLight"/>
          <w:sz w:val="18"/>
        </w:rPr>
        <w:t xml:space="preserve"> name of the config file.</w:t>
      </w:r>
    </w:p>
    <w:p w:rsidR="00A96613" w:rsidRPr="00A96613" w:rsidRDefault="00A96613" w:rsidP="00A96613">
      <w:pPr>
        <w:spacing w:line="240" w:lineRule="auto"/>
        <w:jc w:val="both"/>
        <w:rPr>
          <w:rFonts w:ascii="Cascadia Code SemiLight" w:hAnsi="Cascadia Code SemiLight"/>
          <w:sz w:val="18"/>
        </w:rPr>
      </w:pPr>
      <w:proofErr w:type="gramStart"/>
      <w:r w:rsidRPr="00A96613">
        <w:rPr>
          <w:rFonts w:ascii="Cascadia Code SemiLight" w:hAnsi="Cascadia Code SemiLight"/>
          <w:sz w:val="18"/>
        </w:rPr>
        <w:t>name</w:t>
      </w:r>
      <w:proofErr w:type="gramEnd"/>
      <w:r w:rsidRPr="00A96613">
        <w:rPr>
          <w:rFonts w:ascii="Cascadia Code SemiLight" w:hAnsi="Cascadia Code SemiLight"/>
          <w:sz w:val="18"/>
        </w:rPr>
        <w:t xml:space="preserve"> = "bsp_zone1_snsr_1-9"</w:t>
      </w:r>
    </w:p>
    <w:p w:rsidR="00A96613" w:rsidRPr="00A96613" w:rsidRDefault="00A96613" w:rsidP="00A96613">
      <w:pPr>
        <w:spacing w:line="240" w:lineRule="auto"/>
        <w:jc w:val="both"/>
        <w:rPr>
          <w:rFonts w:ascii="Cascadia Code SemiLight" w:hAnsi="Cascadia Code SemiLight"/>
          <w:sz w:val="18"/>
        </w:rPr>
      </w:pPr>
      <w:r w:rsidRPr="00A96613">
        <w:rPr>
          <w:rFonts w:ascii="Cascadia Code SemiLight" w:hAnsi="Cascadia Code SemiLight"/>
          <w:sz w:val="18"/>
        </w:rPr>
        <w:t xml:space="preserve"># </w:t>
      </w:r>
      <w:proofErr w:type="gramStart"/>
      <w:r w:rsidRPr="00A96613">
        <w:rPr>
          <w:rFonts w:ascii="Cascadia Code SemiLight" w:hAnsi="Cascadia Code SemiLight"/>
          <w:sz w:val="18"/>
        </w:rPr>
        <w:t>The</w:t>
      </w:r>
      <w:proofErr w:type="gramEnd"/>
      <w:r w:rsidRPr="00A96613">
        <w:rPr>
          <w:rFonts w:ascii="Cascadia Code SemiLight" w:hAnsi="Cascadia Code SemiLight"/>
          <w:sz w:val="18"/>
        </w:rPr>
        <w:t xml:space="preserve"> description of the config file.</w:t>
      </w:r>
    </w:p>
    <w:p w:rsidR="00A96613" w:rsidRPr="00A96613" w:rsidRDefault="00A96613" w:rsidP="00A96613">
      <w:pPr>
        <w:spacing w:line="240" w:lineRule="auto"/>
        <w:jc w:val="both"/>
        <w:rPr>
          <w:rFonts w:ascii="Cascadia Code SemiLight" w:hAnsi="Cascadia Code SemiLight"/>
          <w:sz w:val="18"/>
        </w:rPr>
      </w:pPr>
      <w:proofErr w:type="gramStart"/>
      <w:r w:rsidRPr="00A96613">
        <w:rPr>
          <w:rFonts w:ascii="Cascadia Code SemiLight" w:hAnsi="Cascadia Code SemiLight"/>
          <w:sz w:val="18"/>
        </w:rPr>
        <w:t>description</w:t>
      </w:r>
      <w:proofErr w:type="gramEnd"/>
      <w:r w:rsidRPr="00A96613">
        <w:rPr>
          <w:rFonts w:ascii="Cascadia Code SemiLight" w:hAnsi="Cascadia Code SemiLight"/>
          <w:sz w:val="18"/>
        </w:rPr>
        <w:t xml:space="preserve"> = "This config is used for xyz purpose at BSP."</w:t>
      </w:r>
    </w:p>
    <w:p w:rsidR="00A96613" w:rsidRPr="00A96613" w:rsidRDefault="00A96613" w:rsidP="00A96613">
      <w:pPr>
        <w:spacing w:line="240" w:lineRule="auto"/>
        <w:jc w:val="both"/>
        <w:rPr>
          <w:rFonts w:ascii="Cascadia Code SemiLight" w:hAnsi="Cascadia Code SemiLight"/>
          <w:sz w:val="18"/>
        </w:rPr>
      </w:pPr>
      <w:r w:rsidRPr="00A96613">
        <w:rPr>
          <w:rFonts w:ascii="Cascadia Code SemiLight" w:hAnsi="Cascadia Code SemiLight"/>
          <w:sz w:val="18"/>
        </w:rPr>
        <w:t>[</w:t>
      </w:r>
      <w:proofErr w:type="gramStart"/>
      <w:r w:rsidRPr="00A96613">
        <w:rPr>
          <w:rFonts w:ascii="Cascadia Code SemiLight" w:hAnsi="Cascadia Code SemiLight"/>
          <w:sz w:val="18"/>
        </w:rPr>
        <w:t>arguments</w:t>
      </w:r>
      <w:proofErr w:type="gramEnd"/>
      <w:r w:rsidRPr="00A96613">
        <w:rPr>
          <w:rFonts w:ascii="Cascadia Code SemiLight" w:hAnsi="Cascadia Code SemiLight"/>
          <w:sz w:val="18"/>
        </w:rPr>
        <w:t>]</w:t>
      </w:r>
    </w:p>
    <w:p w:rsidR="00A96613" w:rsidRPr="00A96613" w:rsidRDefault="00A96613" w:rsidP="00A96613">
      <w:pPr>
        <w:spacing w:line="240" w:lineRule="auto"/>
        <w:jc w:val="both"/>
        <w:rPr>
          <w:rFonts w:ascii="Cascadia Code SemiLight" w:hAnsi="Cascadia Code SemiLight"/>
          <w:sz w:val="18"/>
        </w:rPr>
      </w:pPr>
      <w:r w:rsidRPr="00A96613">
        <w:rPr>
          <w:rFonts w:ascii="Cascadia Code SemiLight" w:hAnsi="Cascadia Code SemiLight"/>
          <w:sz w:val="18"/>
        </w:rPr>
        <w:t xml:space="preserve"># Path to the </w:t>
      </w:r>
      <w:r w:rsidR="0027403E">
        <w:rPr>
          <w:rFonts w:ascii="Cascadia Code SemiLight" w:hAnsi="Cascadia Code SemiLight"/>
          <w:sz w:val="18"/>
        </w:rPr>
        <w:t>CSV</w:t>
      </w:r>
      <w:r w:rsidRPr="00A96613">
        <w:rPr>
          <w:rFonts w:ascii="Cascadia Code SemiLight" w:hAnsi="Cascadia Code SemiLight"/>
          <w:sz w:val="18"/>
        </w:rPr>
        <w:t xml:space="preserve"> file</w:t>
      </w:r>
    </w:p>
    <w:p w:rsidR="00A96613" w:rsidRPr="00A96613" w:rsidRDefault="00A96613" w:rsidP="00A96613">
      <w:pPr>
        <w:spacing w:line="240" w:lineRule="auto"/>
        <w:jc w:val="both"/>
        <w:rPr>
          <w:rFonts w:ascii="Cascadia Code SemiLight" w:hAnsi="Cascadia Code SemiLight"/>
          <w:sz w:val="18"/>
        </w:rPr>
      </w:pPr>
      <w:r w:rsidRPr="00A96613">
        <w:rPr>
          <w:rFonts w:ascii="Cascadia Code SemiLight" w:hAnsi="Cascadia Code SemiLight"/>
          <w:sz w:val="18"/>
        </w:rPr>
        <w:t>path_to_csv = '/sample_data.csv'</w:t>
      </w:r>
    </w:p>
    <w:p w:rsidR="00A96613" w:rsidRPr="00A96613" w:rsidRDefault="00A96613" w:rsidP="00A96613">
      <w:pPr>
        <w:spacing w:line="240" w:lineRule="auto"/>
        <w:jc w:val="both"/>
        <w:rPr>
          <w:rFonts w:ascii="Cascadia Code SemiLight" w:hAnsi="Cascadia Code SemiLight"/>
          <w:sz w:val="18"/>
        </w:rPr>
      </w:pPr>
      <w:r w:rsidRPr="00A96613">
        <w:rPr>
          <w:rFonts w:ascii="Cascadia Code SemiLight" w:hAnsi="Cascadia Code SemiLight"/>
          <w:sz w:val="18"/>
        </w:rPr>
        <w:t># Path where the parquet file should be saved</w:t>
      </w:r>
    </w:p>
    <w:p w:rsidR="00A96613" w:rsidRPr="00A96613" w:rsidRDefault="00A96613" w:rsidP="00A96613">
      <w:pPr>
        <w:spacing w:line="240" w:lineRule="auto"/>
        <w:jc w:val="both"/>
        <w:rPr>
          <w:rFonts w:ascii="Cascadia Code SemiLight" w:hAnsi="Cascadia Code SemiLight"/>
          <w:sz w:val="18"/>
        </w:rPr>
      </w:pPr>
      <w:r w:rsidRPr="00A96613">
        <w:rPr>
          <w:rFonts w:ascii="Cascadia Code SemiLight" w:hAnsi="Cascadia Code SemiLight"/>
          <w:sz w:val="18"/>
        </w:rPr>
        <w:t>path_to_pqt = '/sample.parquet'</w:t>
      </w:r>
    </w:p>
    <w:p w:rsidR="00A96613" w:rsidRPr="00A96613" w:rsidRDefault="00A96613" w:rsidP="00A96613">
      <w:pPr>
        <w:spacing w:line="240" w:lineRule="auto"/>
        <w:jc w:val="both"/>
        <w:rPr>
          <w:rFonts w:ascii="Cascadia Code SemiLight" w:hAnsi="Cascadia Code SemiLight"/>
          <w:sz w:val="18"/>
        </w:rPr>
      </w:pPr>
      <w:r w:rsidRPr="00A96613">
        <w:rPr>
          <w:rFonts w:ascii="Cascadia Code SemiLight" w:hAnsi="Cascadia Code SemiLight"/>
          <w:sz w:val="18"/>
        </w:rPr>
        <w:t>[</w:t>
      </w:r>
      <w:proofErr w:type="gramStart"/>
      <w:r w:rsidRPr="00A96613">
        <w:rPr>
          <w:rFonts w:ascii="Cascadia Code SemiLight" w:hAnsi="Cascadia Code SemiLight"/>
          <w:sz w:val="18"/>
        </w:rPr>
        <w:t>options</w:t>
      </w:r>
      <w:proofErr w:type="gramEnd"/>
      <w:r w:rsidRPr="00A96613">
        <w:rPr>
          <w:rFonts w:ascii="Cascadia Code SemiLight" w:hAnsi="Cascadia Code SemiLight"/>
          <w:sz w:val="18"/>
        </w:rPr>
        <w:t>]</w:t>
      </w:r>
    </w:p>
    <w:p w:rsidR="00A96613" w:rsidRPr="00A96613" w:rsidRDefault="00A96613" w:rsidP="00A96613">
      <w:pPr>
        <w:spacing w:line="240" w:lineRule="auto"/>
        <w:jc w:val="both"/>
        <w:rPr>
          <w:rFonts w:ascii="Cascadia Code SemiLight" w:hAnsi="Cascadia Code SemiLight"/>
          <w:sz w:val="18"/>
        </w:rPr>
      </w:pPr>
      <w:r w:rsidRPr="00A96613">
        <w:rPr>
          <w:rFonts w:ascii="Cascadia Code SemiLight" w:hAnsi="Cascadia Code SemiLight"/>
          <w:sz w:val="18"/>
        </w:rPr>
        <w:t xml:space="preserve"># </w:t>
      </w:r>
      <w:proofErr w:type="gramStart"/>
      <w:r w:rsidRPr="00A96613">
        <w:rPr>
          <w:rFonts w:ascii="Cascadia Code SemiLight" w:hAnsi="Cascadia Code SemiLight"/>
          <w:sz w:val="18"/>
        </w:rPr>
        <w:t>created_by</w:t>
      </w:r>
      <w:proofErr w:type="gramEnd"/>
      <w:r w:rsidRPr="00A96613">
        <w:rPr>
          <w:rFonts w:ascii="Cascadia Code SemiLight" w:hAnsi="Cascadia Code SemiLight"/>
          <w:sz w:val="18"/>
        </w:rPr>
        <w:t xml:space="preserve"> tag for the file</w:t>
      </w:r>
    </w:p>
    <w:p w:rsidR="00A96613" w:rsidRPr="00A96613" w:rsidRDefault="00A96613" w:rsidP="00A96613">
      <w:pPr>
        <w:spacing w:line="240" w:lineRule="auto"/>
        <w:jc w:val="both"/>
        <w:rPr>
          <w:rFonts w:ascii="Cascadia Code SemiLight" w:hAnsi="Cascadia Code SemiLight"/>
          <w:sz w:val="18"/>
        </w:rPr>
      </w:pPr>
      <w:r w:rsidRPr="00A96613">
        <w:rPr>
          <w:rFonts w:ascii="Cascadia Code SemiLight" w:hAnsi="Cascadia Code SemiLight"/>
          <w:sz w:val="18"/>
        </w:rPr>
        <w:t>created_by = "BSP_BRM"</w:t>
      </w:r>
    </w:p>
    <w:p w:rsidR="00A96613" w:rsidRPr="00A96613" w:rsidRDefault="00A96613" w:rsidP="00A96613">
      <w:pPr>
        <w:spacing w:line="240" w:lineRule="auto"/>
        <w:jc w:val="both"/>
        <w:rPr>
          <w:rFonts w:ascii="Cascadia Code SemiLight" w:hAnsi="Cascadia Code SemiLight"/>
          <w:sz w:val="18"/>
        </w:rPr>
      </w:pPr>
      <w:r w:rsidRPr="00A96613">
        <w:rPr>
          <w:rFonts w:ascii="Cascadia Code SemiLight" w:hAnsi="Cascadia Code SemiLight"/>
          <w:sz w:val="18"/>
        </w:rPr>
        <w:t xml:space="preserve"># </w:t>
      </w:r>
      <w:proofErr w:type="gramStart"/>
      <w:r w:rsidRPr="00A96613">
        <w:rPr>
          <w:rFonts w:ascii="Cascadia Code SemiLight" w:hAnsi="Cascadia Code SemiLight"/>
          <w:sz w:val="18"/>
        </w:rPr>
        <w:t>The</w:t>
      </w:r>
      <w:proofErr w:type="gramEnd"/>
      <w:r w:rsidRPr="00A96613">
        <w:rPr>
          <w:rFonts w:ascii="Cascadia Code SemiLight" w:hAnsi="Cascadia Code SemiLight"/>
          <w:sz w:val="18"/>
        </w:rPr>
        <w:t xml:space="preserve"> number of records to infer the schema from.</w:t>
      </w:r>
    </w:p>
    <w:p w:rsidR="00A96613" w:rsidRPr="00A96613" w:rsidRDefault="00A96613" w:rsidP="00A96613">
      <w:pPr>
        <w:spacing w:line="240" w:lineRule="auto"/>
        <w:jc w:val="both"/>
        <w:rPr>
          <w:rFonts w:ascii="Cascadia Code SemiLight" w:hAnsi="Cascadia Code SemiLight"/>
          <w:sz w:val="18"/>
        </w:rPr>
      </w:pPr>
      <w:r w:rsidRPr="00A96613">
        <w:rPr>
          <w:rFonts w:ascii="Cascadia Code SemiLight" w:hAnsi="Cascadia Code SemiLight"/>
          <w:sz w:val="18"/>
        </w:rPr>
        <w:t>max_read_records = 100</w:t>
      </w:r>
    </w:p>
    <w:p w:rsidR="00A96613" w:rsidRPr="00A96613" w:rsidRDefault="00A96613" w:rsidP="00A96613">
      <w:pPr>
        <w:spacing w:line="240" w:lineRule="auto"/>
        <w:jc w:val="both"/>
        <w:rPr>
          <w:rFonts w:ascii="Cascadia Code SemiLight" w:hAnsi="Cascadia Code SemiLight"/>
          <w:sz w:val="18"/>
        </w:rPr>
      </w:pPr>
      <w:r w:rsidRPr="00A96613">
        <w:rPr>
          <w:rFonts w:ascii="Cascadia Code SemiLight" w:hAnsi="Cascadia Code SemiLight"/>
          <w:sz w:val="18"/>
        </w:rPr>
        <w:t xml:space="preserve"># </w:t>
      </w:r>
      <w:proofErr w:type="gramStart"/>
      <w:r w:rsidRPr="00A96613">
        <w:rPr>
          <w:rFonts w:ascii="Cascadia Code SemiLight" w:hAnsi="Cascadia Code SemiLight"/>
          <w:sz w:val="18"/>
        </w:rPr>
        <w:t>If</w:t>
      </w:r>
      <w:proofErr w:type="gramEnd"/>
      <w:r w:rsidRPr="00A96613">
        <w:rPr>
          <w:rFonts w:ascii="Cascadia Code SemiLight" w:hAnsi="Cascadia Code SemiLight"/>
          <w:sz w:val="18"/>
        </w:rPr>
        <w:t xml:space="preserve"> the CSV file contains header</w:t>
      </w:r>
    </w:p>
    <w:p w:rsidR="00A96613" w:rsidRPr="00A96613" w:rsidRDefault="00A96613" w:rsidP="00A96613">
      <w:pPr>
        <w:spacing w:line="240" w:lineRule="auto"/>
        <w:jc w:val="both"/>
        <w:rPr>
          <w:rFonts w:ascii="Cascadia Code SemiLight" w:hAnsi="Cascadia Code SemiLight"/>
          <w:sz w:val="18"/>
        </w:rPr>
      </w:pPr>
      <w:proofErr w:type="gramStart"/>
      <w:r w:rsidRPr="00A96613">
        <w:rPr>
          <w:rFonts w:ascii="Cascadia Code SemiLight" w:hAnsi="Cascadia Code SemiLight"/>
          <w:sz w:val="18"/>
        </w:rPr>
        <w:t>header</w:t>
      </w:r>
      <w:proofErr w:type="gramEnd"/>
      <w:r w:rsidRPr="00A96613">
        <w:rPr>
          <w:rFonts w:ascii="Cascadia Code SemiLight" w:hAnsi="Cascadia Code SemiLight"/>
          <w:sz w:val="18"/>
        </w:rPr>
        <w:t xml:space="preserve"> = false</w:t>
      </w:r>
    </w:p>
    <w:p w:rsidR="00A96613" w:rsidRPr="00A96613" w:rsidRDefault="00A96613" w:rsidP="00A96613">
      <w:pPr>
        <w:spacing w:line="240" w:lineRule="auto"/>
        <w:jc w:val="both"/>
        <w:rPr>
          <w:rFonts w:ascii="Cascadia Code SemiLight" w:hAnsi="Cascadia Code SemiLight"/>
          <w:sz w:val="18"/>
        </w:rPr>
      </w:pPr>
      <w:r w:rsidRPr="00A96613">
        <w:rPr>
          <w:rFonts w:ascii="Cascadia Code SemiLight" w:hAnsi="Cascadia Code SemiLight"/>
          <w:sz w:val="18"/>
        </w:rPr>
        <w:t># Sets flag to enable/disable dictionary encoding for any column</w:t>
      </w:r>
    </w:p>
    <w:p w:rsidR="002A0198" w:rsidRDefault="00A96613" w:rsidP="00A96613">
      <w:pPr>
        <w:spacing w:line="240" w:lineRule="auto"/>
        <w:jc w:val="both"/>
        <w:rPr>
          <w:rFonts w:ascii="Cascadia Code SemiLight" w:hAnsi="Cascadia Code SemiLight"/>
          <w:sz w:val="18"/>
        </w:rPr>
      </w:pPr>
      <w:proofErr w:type="gramStart"/>
      <w:r w:rsidRPr="00A96613">
        <w:rPr>
          <w:rFonts w:ascii="Cascadia Code SemiLight" w:hAnsi="Cascadia Code SemiLight"/>
          <w:sz w:val="18"/>
        </w:rPr>
        <w:t>dictionary</w:t>
      </w:r>
      <w:proofErr w:type="gramEnd"/>
      <w:r w:rsidRPr="00A96613">
        <w:rPr>
          <w:rFonts w:ascii="Cascadia Code SemiLight" w:hAnsi="Cascadia Code SemiLight"/>
          <w:sz w:val="18"/>
        </w:rPr>
        <w:t xml:space="preserve"> = false</w:t>
      </w:r>
    </w:p>
    <w:p w:rsidR="00A96613" w:rsidRDefault="00A96613" w:rsidP="00A96613">
      <w:pPr>
        <w:spacing w:line="240" w:lineRule="auto"/>
        <w:jc w:val="both"/>
        <w:rPr>
          <w:rFonts w:ascii="Cascadia Code SemiLight" w:hAnsi="Cascadia Code SemiLight"/>
          <w:sz w:val="18"/>
        </w:rPr>
      </w:pPr>
    </w:p>
    <w:p w:rsidR="00A96613" w:rsidRDefault="00A96613" w:rsidP="00A96613">
      <w:pPr>
        <w:spacing w:line="240" w:lineRule="auto"/>
        <w:jc w:val="both"/>
        <w:rPr>
          <w:rFonts w:ascii="Cascadia Code SemiLight" w:hAnsi="Cascadia Code SemiLight"/>
          <w:sz w:val="18"/>
        </w:rPr>
      </w:pPr>
    </w:p>
    <w:p w:rsidR="00A96613" w:rsidRDefault="00A96613" w:rsidP="00A96613">
      <w:pPr>
        <w:spacing w:line="480" w:lineRule="auto"/>
        <w:jc w:val="both"/>
        <w:rPr>
          <w:rFonts w:cstheme="minorHAnsi"/>
        </w:rPr>
      </w:pPr>
      <w:r w:rsidRPr="00A96613">
        <w:rPr>
          <w:rFonts w:cstheme="minorHAnsi"/>
        </w:rPr>
        <w:lastRenderedPageBreak/>
        <w:t>The square brackets [] are the data which is used by me to differentiate and categorised it.</w:t>
      </w:r>
    </w:p>
    <w:p w:rsidR="00A96613" w:rsidRDefault="00A96613" w:rsidP="00A96613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</w:rPr>
      </w:pPr>
      <w:r w:rsidRPr="00A96613">
        <w:rPr>
          <w:rFonts w:cstheme="minorHAnsi"/>
        </w:rPr>
        <w:t>[config]: contains the basic information of the config file like name, description etc.</w:t>
      </w:r>
    </w:p>
    <w:p w:rsidR="00A96613" w:rsidRPr="00A96613" w:rsidRDefault="00A96613" w:rsidP="00A96613">
      <w:pPr>
        <w:pStyle w:val="ListParagraph"/>
        <w:spacing w:line="240" w:lineRule="auto"/>
        <w:jc w:val="both"/>
        <w:rPr>
          <w:rFonts w:cstheme="minorHAnsi"/>
        </w:rPr>
      </w:pPr>
    </w:p>
    <w:p w:rsidR="00A96613" w:rsidRPr="00A96613" w:rsidRDefault="00A96613" w:rsidP="00A96613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</w:rPr>
      </w:pPr>
      <w:r w:rsidRPr="00A96613">
        <w:rPr>
          <w:rFonts w:cstheme="minorHAnsi"/>
        </w:rPr>
        <w:t>[</w:t>
      </w:r>
      <w:proofErr w:type="gramStart"/>
      <w:r w:rsidRPr="00A96613">
        <w:rPr>
          <w:rFonts w:cstheme="minorHAnsi"/>
        </w:rPr>
        <w:t>arguments</w:t>
      </w:r>
      <w:proofErr w:type="gramEnd"/>
      <w:r w:rsidRPr="00A96613">
        <w:rPr>
          <w:rFonts w:cstheme="minorHAnsi"/>
        </w:rPr>
        <w:t xml:space="preserve">]: contains the no null required values/arguments for the program like </w:t>
      </w:r>
      <w:r w:rsidR="0027403E">
        <w:rPr>
          <w:rFonts w:cstheme="minorHAnsi"/>
        </w:rPr>
        <w:t xml:space="preserve">the </w:t>
      </w:r>
      <w:r w:rsidRPr="00A96613">
        <w:rPr>
          <w:rFonts w:cstheme="minorHAnsi"/>
        </w:rPr>
        <w:t xml:space="preserve">path to </w:t>
      </w:r>
      <w:r w:rsidR="0027403E">
        <w:rPr>
          <w:rFonts w:cstheme="minorHAnsi"/>
        </w:rPr>
        <w:t>CSV</w:t>
      </w:r>
      <w:r w:rsidRPr="00A96613">
        <w:rPr>
          <w:rFonts w:cstheme="minorHAnsi"/>
        </w:rPr>
        <w:t xml:space="preserve"> and where to save parquet etc.</w:t>
      </w:r>
    </w:p>
    <w:p w:rsidR="00A96613" w:rsidRPr="00A96613" w:rsidRDefault="00A96613" w:rsidP="00A96613">
      <w:pPr>
        <w:pStyle w:val="ListParagraph"/>
        <w:spacing w:line="240" w:lineRule="auto"/>
        <w:jc w:val="both"/>
        <w:rPr>
          <w:rFonts w:cstheme="minorHAnsi"/>
        </w:rPr>
      </w:pPr>
    </w:p>
    <w:p w:rsidR="00A96613" w:rsidRPr="00A96613" w:rsidRDefault="00A96613" w:rsidP="00A96613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</w:rPr>
      </w:pPr>
      <w:r w:rsidRPr="00A96613">
        <w:rPr>
          <w:rFonts w:cstheme="minorHAnsi"/>
        </w:rPr>
        <w:t>[</w:t>
      </w:r>
      <w:proofErr w:type="gramStart"/>
      <w:r w:rsidRPr="00A96613">
        <w:rPr>
          <w:rFonts w:cstheme="minorHAnsi"/>
        </w:rPr>
        <w:t>options</w:t>
      </w:r>
      <w:proofErr w:type="gramEnd"/>
      <w:r w:rsidRPr="00A96613">
        <w:rPr>
          <w:rFonts w:cstheme="minorHAnsi"/>
        </w:rPr>
        <w:t xml:space="preserve">]: contains other optional parameters that can be defined by </w:t>
      </w:r>
      <w:r w:rsidR="0027403E">
        <w:rPr>
          <w:rFonts w:cstheme="minorHAnsi"/>
        </w:rPr>
        <w:t xml:space="preserve">a </w:t>
      </w:r>
      <w:r w:rsidRPr="00A96613">
        <w:rPr>
          <w:rFonts w:cstheme="minorHAnsi"/>
        </w:rPr>
        <w:t>user as per his/her needs.</w:t>
      </w:r>
    </w:p>
    <w:p w:rsidR="00A96613" w:rsidRDefault="00A96613" w:rsidP="00A96613">
      <w:pPr>
        <w:spacing w:line="240" w:lineRule="auto"/>
        <w:jc w:val="both"/>
        <w:rPr>
          <w:rFonts w:cstheme="minorHAnsi"/>
        </w:rPr>
      </w:pPr>
    </w:p>
    <w:p w:rsidR="00A96613" w:rsidRDefault="00A96613" w:rsidP="00A96613">
      <w:pPr>
        <w:spacing w:line="480" w:lineRule="auto"/>
        <w:jc w:val="both"/>
        <w:rPr>
          <w:rFonts w:cstheme="minorHAnsi"/>
          <w:b/>
          <w:sz w:val="28"/>
        </w:rPr>
      </w:pPr>
      <w:r w:rsidRPr="00A96613">
        <w:rPr>
          <w:rFonts w:cstheme="minorHAnsi"/>
          <w:b/>
          <w:sz w:val="28"/>
        </w:rPr>
        <w:t>Fields</w:t>
      </w:r>
    </w:p>
    <w:p w:rsidR="00A96613" w:rsidRDefault="00A96613" w:rsidP="00A96613">
      <w:pPr>
        <w:pStyle w:val="ListParagraph"/>
        <w:numPr>
          <w:ilvl w:val="0"/>
          <w:numId w:val="2"/>
        </w:numPr>
        <w:spacing w:line="240" w:lineRule="auto"/>
        <w:jc w:val="both"/>
        <w:rPr>
          <w:rFonts w:cstheme="minorHAnsi"/>
        </w:rPr>
      </w:pPr>
      <w:r w:rsidRPr="00A96613">
        <w:rPr>
          <w:rFonts w:cstheme="minorHAnsi"/>
        </w:rPr>
        <w:t>Name: The name of the config file. As there can be multiple config files, naming it will help us to differentiate.</w:t>
      </w:r>
    </w:p>
    <w:p w:rsidR="009A2476" w:rsidRDefault="009A2476" w:rsidP="009A2476">
      <w:pPr>
        <w:pStyle w:val="ListParagraph"/>
        <w:spacing w:line="240" w:lineRule="auto"/>
        <w:jc w:val="both"/>
        <w:rPr>
          <w:rFonts w:cstheme="minorHAnsi"/>
        </w:rPr>
      </w:pPr>
    </w:p>
    <w:p w:rsidR="009A2476" w:rsidRDefault="009A2476" w:rsidP="009A2476">
      <w:pPr>
        <w:pStyle w:val="ListParagraph"/>
        <w:numPr>
          <w:ilvl w:val="1"/>
          <w:numId w:val="2"/>
        </w:num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>String: A string value</w:t>
      </w:r>
      <w:r w:rsidR="007B1324">
        <w:rPr>
          <w:rFonts w:cstheme="minorHAnsi"/>
        </w:rPr>
        <w:t>.</w:t>
      </w:r>
    </w:p>
    <w:p w:rsidR="00A96613" w:rsidRPr="00A96613" w:rsidRDefault="00A96613" w:rsidP="00A96613">
      <w:pPr>
        <w:pStyle w:val="ListParagraph"/>
        <w:spacing w:line="240" w:lineRule="auto"/>
        <w:jc w:val="both"/>
        <w:rPr>
          <w:rFonts w:cstheme="minorHAnsi"/>
        </w:rPr>
      </w:pPr>
    </w:p>
    <w:p w:rsidR="00A96613" w:rsidRDefault="00A96613" w:rsidP="00A96613">
      <w:pPr>
        <w:pStyle w:val="ListParagraph"/>
        <w:numPr>
          <w:ilvl w:val="0"/>
          <w:numId w:val="2"/>
        </w:numPr>
        <w:spacing w:line="240" w:lineRule="auto"/>
        <w:jc w:val="both"/>
        <w:rPr>
          <w:rFonts w:cstheme="minorHAnsi"/>
        </w:rPr>
      </w:pPr>
      <w:r w:rsidRPr="00A96613">
        <w:rPr>
          <w:rFonts w:cstheme="minorHAnsi"/>
        </w:rPr>
        <w:t>Description: Along with the name there can be a small description for the file where the purpose and other things can be described.</w:t>
      </w:r>
    </w:p>
    <w:p w:rsidR="009A2476" w:rsidRPr="009A2476" w:rsidRDefault="009A2476" w:rsidP="009A2476">
      <w:pPr>
        <w:pStyle w:val="ListParagraph"/>
        <w:rPr>
          <w:rFonts w:cstheme="minorHAnsi"/>
        </w:rPr>
      </w:pPr>
    </w:p>
    <w:p w:rsidR="009A2476" w:rsidRDefault="009A2476" w:rsidP="009A2476">
      <w:pPr>
        <w:pStyle w:val="ListParagraph"/>
        <w:numPr>
          <w:ilvl w:val="1"/>
          <w:numId w:val="2"/>
        </w:num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>String: A string value</w:t>
      </w:r>
      <w:r w:rsidR="007B1324">
        <w:rPr>
          <w:rFonts w:cstheme="minorHAnsi"/>
        </w:rPr>
        <w:t>.</w:t>
      </w:r>
    </w:p>
    <w:p w:rsidR="009A2476" w:rsidRPr="009A2476" w:rsidRDefault="009A2476" w:rsidP="009A2476">
      <w:pPr>
        <w:pStyle w:val="ListParagraph"/>
        <w:rPr>
          <w:rFonts w:cstheme="minorHAnsi"/>
        </w:rPr>
      </w:pPr>
    </w:p>
    <w:p w:rsidR="009A2476" w:rsidRDefault="009A2476" w:rsidP="00A96613">
      <w:pPr>
        <w:pStyle w:val="ListParagraph"/>
        <w:numPr>
          <w:ilvl w:val="0"/>
          <w:numId w:val="2"/>
        </w:num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Path_to_csv: </w:t>
      </w:r>
      <w:r w:rsidR="0027403E">
        <w:rPr>
          <w:rFonts w:cstheme="minorHAnsi"/>
        </w:rPr>
        <w:t>The p</w:t>
      </w:r>
      <w:r>
        <w:rPr>
          <w:rFonts w:cstheme="minorHAnsi"/>
        </w:rPr>
        <w:t>ath where the CSV/TSV file is located, should be inside ‘ ‘.</w:t>
      </w:r>
    </w:p>
    <w:p w:rsidR="009A2476" w:rsidRPr="009A2476" w:rsidRDefault="009A2476" w:rsidP="009A2476">
      <w:pPr>
        <w:pStyle w:val="ListParagraph"/>
        <w:rPr>
          <w:rFonts w:cstheme="minorHAnsi"/>
        </w:rPr>
      </w:pPr>
    </w:p>
    <w:p w:rsidR="009A2476" w:rsidRDefault="009A2476" w:rsidP="009A2476">
      <w:pPr>
        <w:pStyle w:val="ListParagraph"/>
        <w:numPr>
          <w:ilvl w:val="1"/>
          <w:numId w:val="2"/>
        </w:num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>String: A string value</w:t>
      </w:r>
      <w:r w:rsidR="007B1324">
        <w:rPr>
          <w:rFonts w:cstheme="minorHAnsi"/>
        </w:rPr>
        <w:t>.</w:t>
      </w:r>
    </w:p>
    <w:p w:rsidR="009A2476" w:rsidRPr="009A2476" w:rsidRDefault="009A2476" w:rsidP="009A2476">
      <w:pPr>
        <w:pStyle w:val="ListParagraph"/>
        <w:rPr>
          <w:rFonts w:cstheme="minorHAnsi"/>
        </w:rPr>
      </w:pPr>
    </w:p>
    <w:p w:rsidR="009A2476" w:rsidRDefault="009A2476" w:rsidP="00A96613">
      <w:pPr>
        <w:pStyle w:val="ListParagraph"/>
        <w:numPr>
          <w:ilvl w:val="0"/>
          <w:numId w:val="2"/>
        </w:num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Path_to_pqt: </w:t>
      </w:r>
      <w:r w:rsidR="0027403E">
        <w:rPr>
          <w:rFonts w:cstheme="minorHAnsi"/>
        </w:rPr>
        <w:t>The p</w:t>
      </w:r>
      <w:r>
        <w:rPr>
          <w:rFonts w:cstheme="minorHAnsi"/>
        </w:rPr>
        <w:t>ath where you want to save the parquet file, should be inside ‘ ‘. Also</w:t>
      </w:r>
      <w:r w:rsidR="0027403E">
        <w:rPr>
          <w:rFonts w:cstheme="minorHAnsi"/>
        </w:rPr>
        <w:t>,</w:t>
      </w:r>
      <w:r>
        <w:rPr>
          <w:rFonts w:cstheme="minorHAnsi"/>
        </w:rPr>
        <w:t xml:space="preserve"> the name of the file along with the extension (.parquet) should be in the path.</w:t>
      </w:r>
    </w:p>
    <w:p w:rsidR="009A2476" w:rsidRPr="009A2476" w:rsidRDefault="009A2476" w:rsidP="009A2476">
      <w:pPr>
        <w:pStyle w:val="ListParagraph"/>
        <w:rPr>
          <w:rFonts w:cstheme="minorHAnsi"/>
        </w:rPr>
      </w:pPr>
    </w:p>
    <w:p w:rsidR="009A2476" w:rsidRDefault="009A2476" w:rsidP="009A2476">
      <w:pPr>
        <w:pStyle w:val="ListParagraph"/>
        <w:numPr>
          <w:ilvl w:val="1"/>
          <w:numId w:val="2"/>
        </w:num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>String: A string value</w:t>
      </w:r>
    </w:p>
    <w:p w:rsidR="009A2476" w:rsidRPr="009A2476" w:rsidRDefault="009A2476" w:rsidP="009A2476">
      <w:pPr>
        <w:pStyle w:val="ListParagraph"/>
        <w:rPr>
          <w:rFonts w:cstheme="minorHAnsi"/>
        </w:rPr>
      </w:pPr>
    </w:p>
    <w:p w:rsidR="009A2476" w:rsidRDefault="009A2476" w:rsidP="00A96613">
      <w:pPr>
        <w:pStyle w:val="ListParagraph"/>
        <w:numPr>
          <w:ilvl w:val="0"/>
          <w:numId w:val="2"/>
        </w:num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>created_by: Add created_by tag for the parquet file.</w:t>
      </w:r>
    </w:p>
    <w:p w:rsidR="009A2476" w:rsidRPr="009A2476" w:rsidRDefault="009A2476" w:rsidP="009A2476">
      <w:pPr>
        <w:pStyle w:val="ListParagraph"/>
        <w:rPr>
          <w:rFonts w:cstheme="minorHAnsi"/>
        </w:rPr>
      </w:pPr>
    </w:p>
    <w:p w:rsidR="009A2476" w:rsidRDefault="009A2476" w:rsidP="009A2476">
      <w:pPr>
        <w:pStyle w:val="ListParagraph"/>
        <w:numPr>
          <w:ilvl w:val="1"/>
          <w:numId w:val="2"/>
        </w:num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>String: A string value.</w:t>
      </w:r>
    </w:p>
    <w:p w:rsidR="009A2476" w:rsidRPr="009A2476" w:rsidRDefault="009A2476" w:rsidP="009A2476">
      <w:pPr>
        <w:pStyle w:val="ListParagraph"/>
        <w:rPr>
          <w:rFonts w:cstheme="minorHAnsi"/>
        </w:rPr>
      </w:pPr>
    </w:p>
    <w:p w:rsidR="009A2476" w:rsidRDefault="009A2476" w:rsidP="00A96613">
      <w:pPr>
        <w:pStyle w:val="ListParagraph"/>
        <w:numPr>
          <w:ilvl w:val="0"/>
          <w:numId w:val="2"/>
        </w:num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>max_read_records: The maximum number of records to be read from the CSV/TSV file.</w:t>
      </w:r>
    </w:p>
    <w:p w:rsidR="009A2476" w:rsidRPr="009A2476" w:rsidRDefault="009A2476" w:rsidP="009A2476">
      <w:pPr>
        <w:pStyle w:val="ListParagraph"/>
        <w:rPr>
          <w:rFonts w:cstheme="minorHAnsi"/>
        </w:rPr>
      </w:pPr>
    </w:p>
    <w:p w:rsidR="009A2476" w:rsidRDefault="009A2476" w:rsidP="009A2476">
      <w:pPr>
        <w:pStyle w:val="ListParagraph"/>
        <w:numPr>
          <w:ilvl w:val="1"/>
          <w:numId w:val="2"/>
        </w:num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usize: should be an Unsigned Integer of value, </w:t>
      </w:r>
      <w:r w:rsidRPr="009A2476">
        <w:rPr>
          <w:rFonts w:cstheme="minorHAnsi"/>
        </w:rPr>
        <w:t xml:space="preserve">usize types depend on the architecture of the computer your program is running on, which is denoted in the table as “arch”: 64 bits if you’re on a 64-bit architecture and 32 bits if </w:t>
      </w:r>
      <w:r>
        <w:rPr>
          <w:rFonts w:cstheme="minorHAnsi"/>
        </w:rPr>
        <w:t>you’re on a 32-bit architecture</w:t>
      </w:r>
      <w:r w:rsidR="007B1324">
        <w:rPr>
          <w:rFonts w:cstheme="minorHAnsi"/>
        </w:rPr>
        <w:t>.</w:t>
      </w:r>
    </w:p>
    <w:p w:rsidR="009A2476" w:rsidRDefault="009A2476" w:rsidP="009A2476">
      <w:pPr>
        <w:pStyle w:val="ListParagraph"/>
        <w:spacing w:line="240" w:lineRule="auto"/>
        <w:ind w:left="1440"/>
        <w:jc w:val="both"/>
        <w:rPr>
          <w:rFonts w:cstheme="minorHAnsi"/>
        </w:rPr>
      </w:pPr>
    </w:p>
    <w:p w:rsidR="009A2476" w:rsidRDefault="009A2476" w:rsidP="009A2476">
      <w:pPr>
        <w:pStyle w:val="ListParagraph"/>
        <w:numPr>
          <w:ilvl w:val="0"/>
          <w:numId w:val="2"/>
        </w:num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>header: Whether the CSV file contains the header or not.</w:t>
      </w:r>
    </w:p>
    <w:p w:rsidR="009A2476" w:rsidRDefault="009A2476" w:rsidP="009A2476">
      <w:pPr>
        <w:pStyle w:val="ListParagraph"/>
        <w:spacing w:line="240" w:lineRule="auto"/>
        <w:jc w:val="both"/>
        <w:rPr>
          <w:rFonts w:cstheme="minorHAnsi"/>
        </w:rPr>
      </w:pPr>
    </w:p>
    <w:p w:rsidR="009A2476" w:rsidRDefault="009A2476" w:rsidP="009A2476">
      <w:pPr>
        <w:pStyle w:val="ListParagraph"/>
        <w:numPr>
          <w:ilvl w:val="1"/>
          <w:numId w:val="2"/>
        </w:num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>Bool: Either True or False</w:t>
      </w:r>
      <w:r w:rsidR="007B1324">
        <w:rPr>
          <w:rFonts w:cstheme="minorHAnsi"/>
        </w:rPr>
        <w:t>.</w:t>
      </w:r>
    </w:p>
    <w:p w:rsidR="009A2476" w:rsidRDefault="009A2476" w:rsidP="009A2476">
      <w:pPr>
        <w:pStyle w:val="ListParagraph"/>
        <w:spacing w:line="240" w:lineRule="auto"/>
        <w:ind w:left="1440"/>
        <w:jc w:val="both"/>
        <w:rPr>
          <w:rFonts w:cstheme="minorHAnsi"/>
        </w:rPr>
      </w:pPr>
    </w:p>
    <w:p w:rsidR="009A2476" w:rsidRDefault="009A2476" w:rsidP="009A2476">
      <w:pPr>
        <w:pStyle w:val="ListParagraph"/>
        <w:numPr>
          <w:ilvl w:val="0"/>
          <w:numId w:val="2"/>
        </w:num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dictionary: </w:t>
      </w:r>
      <w:r w:rsidRPr="009A2476">
        <w:rPr>
          <w:rFonts w:cstheme="minorHAnsi"/>
        </w:rPr>
        <w:t>Sets flag to enable/disable dictionary encoding for any column</w:t>
      </w:r>
      <w:r>
        <w:rPr>
          <w:rFonts w:cstheme="minorHAnsi"/>
        </w:rPr>
        <w:t>.</w:t>
      </w:r>
    </w:p>
    <w:p w:rsidR="009A2476" w:rsidRDefault="009A2476" w:rsidP="009A2476">
      <w:pPr>
        <w:pStyle w:val="ListParagraph"/>
        <w:spacing w:line="240" w:lineRule="auto"/>
        <w:jc w:val="both"/>
        <w:rPr>
          <w:rFonts w:cstheme="minorHAnsi"/>
        </w:rPr>
      </w:pPr>
    </w:p>
    <w:p w:rsidR="009A2476" w:rsidRPr="009A2476" w:rsidRDefault="009A2476" w:rsidP="009A2476">
      <w:pPr>
        <w:pStyle w:val="ListParagraph"/>
        <w:numPr>
          <w:ilvl w:val="1"/>
          <w:numId w:val="2"/>
        </w:num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>Bool: Either True or False</w:t>
      </w:r>
      <w:r w:rsidR="007B1324">
        <w:rPr>
          <w:rFonts w:cstheme="minorHAnsi"/>
        </w:rPr>
        <w:t>.</w:t>
      </w:r>
    </w:p>
    <w:p w:rsidR="009A2476" w:rsidRPr="009A2476" w:rsidRDefault="009A2476" w:rsidP="009A2476">
      <w:pPr>
        <w:spacing w:line="240" w:lineRule="auto"/>
        <w:ind w:left="720"/>
        <w:jc w:val="both"/>
        <w:rPr>
          <w:rFonts w:cstheme="minorHAnsi"/>
        </w:rPr>
      </w:pPr>
    </w:p>
    <w:p w:rsidR="00A96613" w:rsidRDefault="00EB7395" w:rsidP="00A96613">
      <w:p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>Note: This is an initial version of the document. Please refer to the online version in git as I’ll keep updating the documentation(s) as per the sources and other requiremen</w:t>
      </w:r>
      <w:bookmarkStart w:id="0" w:name="_GoBack"/>
      <w:bookmarkEnd w:id="0"/>
      <w:r>
        <w:rPr>
          <w:rFonts w:cstheme="minorHAnsi"/>
        </w:rPr>
        <w:t>ts.</w:t>
      </w:r>
    </w:p>
    <w:p w:rsidR="00EB7395" w:rsidRDefault="00EB7395" w:rsidP="00EB7395">
      <w:pPr>
        <w:spacing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Link: </w:t>
      </w:r>
      <w:hyperlink r:id="rId5" w:history="1">
        <w:r w:rsidR="00B139CD" w:rsidRPr="000A5068">
          <w:rPr>
            <w:rStyle w:val="Hyperlink"/>
            <w:rFonts w:cstheme="minorHAnsi"/>
          </w:rPr>
          <w:t>https://github.com/radcolor/iit_bsp_intern_files</w:t>
        </w:r>
      </w:hyperlink>
    </w:p>
    <w:p w:rsidR="00111C01" w:rsidRPr="00EB7395" w:rsidRDefault="00111C01" w:rsidP="00EB7395">
      <w:pPr>
        <w:spacing w:line="240" w:lineRule="auto"/>
        <w:jc w:val="both"/>
        <w:rPr>
          <w:rFonts w:cstheme="minorHAnsi"/>
        </w:rPr>
      </w:pPr>
      <w:r>
        <w:rPr>
          <w:rFonts w:cstheme="minorHAnsi"/>
          <w:b/>
          <w:sz w:val="28"/>
        </w:rPr>
        <w:lastRenderedPageBreak/>
        <w:t>References</w:t>
      </w:r>
    </w:p>
    <w:p w:rsidR="005F6AD3" w:rsidRDefault="00B139CD" w:rsidP="005F6AD3">
      <w:pPr>
        <w:pStyle w:val="ListParagraph"/>
        <w:numPr>
          <w:ilvl w:val="0"/>
          <w:numId w:val="3"/>
        </w:numPr>
        <w:spacing w:line="480" w:lineRule="auto"/>
        <w:rPr>
          <w:rFonts w:cstheme="minorHAnsi"/>
        </w:rPr>
      </w:pPr>
      <w:hyperlink r:id="rId6" w:history="1">
        <w:r w:rsidR="00111C01" w:rsidRPr="00EB43BB">
          <w:rPr>
            <w:rStyle w:val="Hyperlink"/>
            <w:rFonts w:cstheme="minorHAnsi"/>
          </w:rPr>
          <w:t>https://toml.io/en/v1.0.0</w:t>
        </w:r>
      </w:hyperlink>
      <w:r w:rsidR="00111C01">
        <w:rPr>
          <w:rFonts w:cstheme="minorHAnsi"/>
        </w:rPr>
        <w:t xml:space="preserve"> (Refer</w:t>
      </w:r>
      <w:r w:rsidR="005F6AD3">
        <w:rPr>
          <w:rFonts w:cstheme="minorHAnsi"/>
        </w:rPr>
        <w:t xml:space="preserve"> </w:t>
      </w:r>
      <w:r w:rsidR="00F3659B">
        <w:rPr>
          <w:rFonts w:cstheme="minorHAnsi"/>
        </w:rPr>
        <w:t xml:space="preserve">to </w:t>
      </w:r>
      <w:r w:rsidR="005F6AD3">
        <w:rPr>
          <w:rFonts w:cstheme="minorHAnsi"/>
        </w:rPr>
        <w:t>this</w:t>
      </w:r>
      <w:r w:rsidR="00111C01">
        <w:rPr>
          <w:rFonts w:cstheme="minorHAnsi"/>
        </w:rPr>
        <w:t xml:space="preserve"> for more about toml syntax and structure)</w:t>
      </w:r>
    </w:p>
    <w:p w:rsidR="005F6AD3" w:rsidRPr="005F6AD3" w:rsidRDefault="00B139CD" w:rsidP="005F6AD3">
      <w:pPr>
        <w:pStyle w:val="ListParagraph"/>
        <w:numPr>
          <w:ilvl w:val="0"/>
          <w:numId w:val="3"/>
        </w:numPr>
        <w:spacing w:line="480" w:lineRule="auto"/>
        <w:rPr>
          <w:rFonts w:cstheme="minorHAnsi"/>
        </w:rPr>
      </w:pPr>
      <w:hyperlink r:id="rId7" w:history="1">
        <w:r w:rsidR="005F6AD3" w:rsidRPr="005F6AD3">
          <w:rPr>
            <w:rStyle w:val="Hyperlink"/>
            <w:rFonts w:cstheme="minorHAnsi"/>
          </w:rPr>
          <w:t>https://docs.rs/arrow/latest/arrow/</w:t>
        </w:r>
      </w:hyperlink>
      <w:r w:rsidR="005F6AD3" w:rsidRPr="005F6AD3">
        <w:rPr>
          <w:rFonts w:cstheme="minorHAnsi"/>
        </w:rPr>
        <w:t xml:space="preserve"> (Rust Documentation for Apache’s Arrow)</w:t>
      </w:r>
    </w:p>
    <w:p w:rsidR="00111C01" w:rsidRPr="005F6AD3" w:rsidRDefault="00B139CD" w:rsidP="005F6AD3">
      <w:pPr>
        <w:pStyle w:val="ListParagraph"/>
        <w:numPr>
          <w:ilvl w:val="0"/>
          <w:numId w:val="3"/>
        </w:numPr>
        <w:spacing w:line="276" w:lineRule="auto"/>
        <w:rPr>
          <w:rFonts w:cstheme="minorHAnsi"/>
        </w:rPr>
      </w:pPr>
      <w:hyperlink r:id="rId8" w:history="1">
        <w:r w:rsidR="00111C01" w:rsidRPr="005F6AD3">
          <w:rPr>
            <w:rStyle w:val="Hyperlink"/>
            <w:rFonts w:cstheme="minorHAnsi"/>
          </w:rPr>
          <w:t>https://docs.rs/crate/parquet/latest</w:t>
        </w:r>
      </w:hyperlink>
      <w:r w:rsidR="00111C01" w:rsidRPr="005F6AD3">
        <w:rPr>
          <w:rFonts w:cstheme="minorHAnsi"/>
        </w:rPr>
        <w:t xml:space="preserve"> (Rust Documentation for Apache’s Parquet)</w:t>
      </w:r>
    </w:p>
    <w:sectPr w:rsidR="00111C01" w:rsidRPr="005F6AD3" w:rsidSect="002A019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scadia Code SemiLight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5C6180"/>
    <w:multiLevelType w:val="hybridMultilevel"/>
    <w:tmpl w:val="7A42DA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D017B1"/>
    <w:multiLevelType w:val="hybridMultilevel"/>
    <w:tmpl w:val="4ECE8A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EB4132"/>
    <w:multiLevelType w:val="hybridMultilevel"/>
    <w:tmpl w:val="956828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0NDY0M7UwNQYSZko6SsGpxcWZ+XkgBUa1ACt9LJcsAAAA"/>
  </w:docVars>
  <w:rsids>
    <w:rsidRoot w:val="002A0198"/>
    <w:rsid w:val="000B0483"/>
    <w:rsid w:val="00111C01"/>
    <w:rsid w:val="0027403E"/>
    <w:rsid w:val="002A0198"/>
    <w:rsid w:val="005F6AD3"/>
    <w:rsid w:val="006216B6"/>
    <w:rsid w:val="007B1324"/>
    <w:rsid w:val="00890502"/>
    <w:rsid w:val="009A2476"/>
    <w:rsid w:val="00A96613"/>
    <w:rsid w:val="00AB4867"/>
    <w:rsid w:val="00B139CD"/>
    <w:rsid w:val="00D80589"/>
    <w:rsid w:val="00D90251"/>
    <w:rsid w:val="00E23578"/>
    <w:rsid w:val="00EB7395"/>
    <w:rsid w:val="00F3659B"/>
    <w:rsid w:val="00FB5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E781E"/>
  <w15:chartTrackingRefBased/>
  <w15:docId w15:val="{571CC16C-7B0D-4017-B044-765274A7B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661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11C0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rs/crate/parquet/lates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cs.rs/arrow/latest/arrow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oml.io/en/v1.0.0" TargetMode="External"/><Relationship Id="rId5" Type="http://schemas.openxmlformats.org/officeDocument/2006/relationships/hyperlink" Target="https://github.com/radcolor/iit_bsp_intern_files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585</Words>
  <Characters>33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shank Baghel</dc:creator>
  <cp:keywords/>
  <dc:description/>
  <cp:lastModifiedBy>Shashank Baghel</cp:lastModifiedBy>
  <cp:revision>15</cp:revision>
  <cp:lastPrinted>2022-10-02T14:32:00Z</cp:lastPrinted>
  <dcterms:created xsi:type="dcterms:W3CDTF">2022-10-02T13:33:00Z</dcterms:created>
  <dcterms:modified xsi:type="dcterms:W3CDTF">2022-10-02T14:33:00Z</dcterms:modified>
</cp:coreProperties>
</file>